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Warning: package 'pacman' was built under R version 3.3.3</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Figure 3 offers graphical intuition about the (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as we plotted the means in the experimental versus the control group for each study on the logarithmic scale. We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oM.</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aac10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718b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08T11:47:39Z</dcterms:created>
  <dcterms:modified xsi:type="dcterms:W3CDTF">2017-09-08T11:47:39Z</dcterms:modified>
</cp:coreProperties>
</file>